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uckland</w:t>
      </w:r>
      <w:r>
        <w:br/>
      </w:r>
      <w:r>
        <w:t xml:space="preserve">Level 7, Administration Building</w:t>
      </w:r>
      <w:r>
        <w:br/>
      </w:r>
      <w:r>
        <w:t xml:space="preserve">16 Symonds Street</w:t>
      </w:r>
      <w:r>
        <w:br/>
      </w:r>
      <w:r>
        <w:t xml:space="preserve">Auckland 1010</w:t>
      </w:r>
      <w:r>
        <w:br/>
      </w:r>
      <w:r>
        <w:t xml:space="preserve">New Zealand</w:t>
      </w:r>
    </w:p>
    <w:bookmarkStart w:id="20" w:name="X4182349b686975e16205a853689047f6f8b28c4"/>
    <w:p>
      <w:pPr>
        <w:pStyle w:val="Heading2"/>
      </w:pPr>
      <w:r>
        <w:t xml:space="preserve">Subject: Application for the [Specific Scholarship Name] Scholarship to Advance Oceanographic Research in New Zealand Auckland</w:t>
      </w:r>
    </w:p>
    <w:p>
      <w:pPr>
        <w:pStyle w:val="FirstParagraph"/>
      </w:pPr>
      <w:r>
        <w:t xml:space="preserve">Dear Esteemed Scholarship Committee,</w:t>
      </w:r>
    </w:p>
    <w:p>
      <w:pPr>
        <w:pStyle w:val="BodyText"/>
      </w:pPr>
      <w:r>
        <w:t xml:space="preserve">It is with profound enthusiasm and deep respect for the University of Auckland's pioneering contributions to marine science that I submit my formal</w:t>
      </w:r>
      <w:r>
        <w:t xml:space="preserve"> </w:t>
      </w:r>
      <w:r>
        <w:rPr>
          <w:bCs/>
          <w:b/>
        </w:rPr>
        <w:t xml:space="preserve">Scholarship Application Letter</w:t>
      </w:r>
      <w:r>
        <w:t xml:space="preserve"> </w:t>
      </w:r>
      <w:r>
        <w:t xml:space="preserve">for the [Specific Scholarship Name] scholarship. As an aspiring</w:t>
      </w:r>
      <w:r>
        <w:t xml:space="preserve"> </w:t>
      </w:r>
      <w:r>
        <w:rPr>
          <w:bCs/>
          <w:b/>
        </w:rPr>
        <w:t xml:space="preserve">Oceanographer</w:t>
      </w:r>
      <w:r>
        <w:t xml:space="preserve">, I have dedicated my academic journey to understanding Earth's most vital yet underexplored ecosystem, and I am compelled to pursue advanced research in the unique marine environment of</w:t>
      </w:r>
      <w:r>
        <w:t xml:space="preserve"> </w:t>
      </w:r>
      <w:r>
        <w:rPr>
          <w:bCs/>
          <w:b/>
        </w:rPr>
        <w:t xml:space="preserve">New Zealand Auckland</w:t>
      </w:r>
      <w:r>
        <w:t xml:space="preserve">. This scholarship represents not merely financial support, but a transformative opportunity to contribute meaningfully to global ocean conservation while immersing myself in one of the world's most dynamic coastal laboratories.</w:t>
      </w:r>
    </w:p>
    <w:p>
      <w:pPr>
        <w:pStyle w:val="BodyText"/>
      </w:pPr>
      <w:r>
        <w:t xml:space="preserve">My fascination with oceanography began during childhood summers spent on New Zealand's rugged North Island coastline, where I marveled at the interplay between tides, marine life, and human communities. This early connection evolved into rigorous academic pursuit: I earned a First-Class Honors degree in Marine Science from the University of Otago, focusing on microplastic biogeochemistry in temperate ecosystems. My undergraduate thesis—published in</w:t>
      </w:r>
      <w:r>
        <w:t xml:space="preserve"> </w:t>
      </w:r>
      <w:r>
        <w:rPr>
          <w:iCs/>
          <w:i/>
        </w:rPr>
        <w:t xml:space="preserve">Marine Pollution Bulletin</w:t>
      </w:r>
      <w:r>
        <w:t xml:space="preserve">—quantified microplastic accumulation rates across 12 New Zealand estuaries, revealing alarming concentrations near urban centers. This work ignited my commitment to developing solutions for marine pollution, a challenge that demands both scientific rigor and local context—a perfect match for Auckland's strategic position in the South Pacific.</w:t>
      </w:r>
    </w:p>
    <w:p>
      <w:pPr>
        <w:pStyle w:val="BodyText"/>
      </w:pPr>
      <w:r>
        <w:t xml:space="preserve">What makes</w:t>
      </w:r>
      <w:r>
        <w:t xml:space="preserve"> </w:t>
      </w:r>
      <w:r>
        <w:rPr>
          <w:bCs/>
          <w:b/>
        </w:rPr>
        <w:t xml:space="preserve">New Zealand Auckland</w:t>
      </w:r>
      <w:r>
        <w:t xml:space="preserve"> </w:t>
      </w:r>
      <w:r>
        <w:t xml:space="preserve">uniquely compelling for my research trajectory cannot be overstated. As the country's primary port city and gateway to the Pacific Ocean, Auckland provides unparalleled access to diverse marine environments—from urbanized harbors like Waitematā Harbour to remote offshore ecosystems such as the Hauraki Gulf Marine Park. The University of Auckland's Institute of Marine Science (IMS) stands at the vanguard of this research landscape. Professor Jane Smith's work on kelp forest resilience directly aligns with my proposed study: "Climate-Driven Shifts in Microplastic Transport Dynamics Across Urban-Rural Coastal Gradient in Hauraki Gulf." This project will leverage Auckland's unique geography to investigate how changing currents and storm events alter microplastic distribution patterns—a critical gap in current global models. The IMS facilities, including the state-of-the-art research vessel</w:t>
      </w:r>
      <w:r>
        <w:t xml:space="preserve"> </w:t>
      </w:r>
      <w:r>
        <w:rPr>
          <w:iCs/>
          <w:i/>
        </w:rPr>
        <w:t xml:space="preserve">RV Tangaroa</w:t>
      </w:r>
      <w:r>
        <w:t xml:space="preserve"> </w:t>
      </w:r>
      <w:r>
        <w:t xml:space="preserve">and the Oceanic Microbiology Laboratory, provide tools I cannot access elsewhere.</w:t>
      </w:r>
    </w:p>
    <w:p>
      <w:pPr>
        <w:pStyle w:val="BodyText"/>
      </w:pPr>
      <w:r>
        <w:t xml:space="preserve">I am particularly drawn to Auckland's role as a global hub for ocean governance. As co-host of the 2024 UN Ocean Decade Summit, New Zealand has positioned itself at the forefront of implementing the UN Sustainable Development Goal 14 (Life Below Water). My research directly supports this mission by providing data to inform the Ministry for Primary Industries' new Marine Plastic Strategy. Working within Auckland's collaborative ecosystem—where scientists from NIWA, Cawthron Institute, and local Māori iwi partners like Ngāti Whātua Ōrākei are redefining marine stewardship—I will ensure my findings translate into actionable policy. This holistic approach embodies the</w:t>
      </w:r>
      <w:r>
        <w:t xml:space="preserve"> </w:t>
      </w:r>
      <w:r>
        <w:rPr>
          <w:iCs/>
          <w:i/>
        </w:rPr>
        <w:t xml:space="preserve">kaupapa Māori</w:t>
      </w:r>
      <w:r>
        <w:t xml:space="preserve"> </w:t>
      </w:r>
      <w:r>
        <w:t xml:space="preserve">philosophy of</w:t>
      </w:r>
      <w:r>
        <w:t xml:space="preserve"> </w:t>
      </w:r>
      <w:r>
        <w:rPr>
          <w:iCs/>
          <w:i/>
        </w:rPr>
        <w:t xml:space="preserve">kaitiakitanga</w:t>
      </w:r>
      <w:r>
        <w:t xml:space="preserve"> </w:t>
      </w:r>
      <w:r>
        <w:t xml:space="preserve">(guardianship), which I am committed to integrating into my scientific practice.</w:t>
      </w:r>
    </w:p>
    <w:p>
      <w:pPr>
        <w:pStyle w:val="BodyText"/>
      </w:pPr>
      <w:r>
        <w:t xml:space="preserve">The financial burden of advanced oceanographic research—covering vessel time, specialized instrumentation, and fieldwork logistics—is substantial. This scholarship would alleviate critical barriers: enabling me to focus entirely on data collection during the 2025 Hauraki Gulf seasonal cycle without compromising academic rigor. Specifically, funds would support: (1) deployment of autonomous underwater vehicles for real-time plastic tracking; (2) collaboration with Māori community scientists to incorporate traditional ecological knowledge; and (3) participation in Auckland's annual Ocean Science Forum. Without this support, I would face significant delays in completing my PhD thesis on sustainable coastal management—a timeline that directly impacts New Zealand's national environmental targets.</w:t>
      </w:r>
    </w:p>
    <w:p>
      <w:pPr>
        <w:pStyle w:val="BodyText"/>
      </w:pPr>
      <w:r>
        <w:t xml:space="preserve">My professional development extends beyond academic achievement. As a certified dive instructor with 50+ hours of research diving experience, I have collaborated with Auckland-based NGOs like Sea Shepherd to conduct coral health assessments. I co-founded the "Plastic Free Ports" initiative in 2023, which reduced plastic waste by 40% at Port of Auckland's logistics partners through stakeholder workshops. These experiences demonstrate my capacity to translate science into community action—a skill set essential for effective ocean governance in a city like Auckland, where tourism and shipping significantly impact marine health.</w:t>
      </w:r>
    </w:p>
    <w:p>
      <w:pPr>
        <w:pStyle w:val="BodyText"/>
      </w:pPr>
      <w:r>
        <w:t xml:space="preserve">I envision my role as an</w:t>
      </w:r>
      <w:r>
        <w:t xml:space="preserve"> </w:t>
      </w:r>
      <w:r>
        <w:rPr>
          <w:bCs/>
          <w:b/>
        </w:rPr>
        <w:t xml:space="preserve">Oceanographer</w:t>
      </w:r>
      <w:r>
        <w:t xml:space="preserve"> </w:t>
      </w:r>
      <w:r>
        <w:t xml:space="preserve">extending far beyond data collection. My long-term goal is to establish the Pacific Ocean Sustainability Institute in Auckland, bridging Western science with Indigenous knowledge systems to create adaptive management frameworks for small island nations facing climate change. The University of Auckland's partnership with Pacific universities through its Global Partnership program provides the ideal foundation for this vision. This scholarship would be the catalyst enabling me to build these critical networks during my doctoral studies.</w:t>
      </w:r>
    </w:p>
    <w:p>
      <w:pPr>
        <w:pStyle w:val="BodyText"/>
      </w:pPr>
      <w:r>
        <w:t xml:space="preserve">New Zealand's commitment to marine conservation is unparalleled, and Auckland—where the Pacific Ocean meets urban innovation—is the perfect crucible for this work. The city's unique blend of scientific institutions, policy makers, and cultural custodians creates an ecosystem where a single oceanographer can catalyze meaningful change. I am eager to contribute my skills in microplastic analysis and community engagement to Auckland's marine science community while learning from its rich indigenous knowledge traditions.</w:t>
      </w:r>
    </w:p>
    <w:p>
      <w:pPr>
        <w:pStyle w:val="BodyText"/>
      </w:pPr>
      <w:r>
        <w:t xml:space="preserve">Thank you for considering my application for the [Specific Scholarship Name] scholarship. I have attached all required documents, including letters of recommendation from Dr. Alan Carter (University of Otago, Director of Marine Pollution Research) and Professor Kahu Pohu (Ngāti Whātua Ōrākei Māori Environmental Officer). I welcome the opportunity to discuss how my research as an</w:t>
      </w:r>
      <w:r>
        <w:t xml:space="preserve"> </w:t>
      </w:r>
      <w:r>
        <w:rPr>
          <w:bCs/>
          <w:b/>
        </w:rPr>
        <w:t xml:space="preserve">Oceanographer</w:t>
      </w:r>
      <w:r>
        <w:t xml:space="preserve"> </w:t>
      </w:r>
      <w:r>
        <w:t xml:space="preserve">aligns with the University of Auckland's strategic priorities for</w:t>
      </w:r>
      <w:r>
        <w:t xml:space="preserve"> </w:t>
      </w:r>
      <w:r>
        <w:rPr>
          <w:bCs/>
          <w:b/>
        </w:rPr>
        <w:t xml:space="preserve">New Zealand Auckland</w:t>
      </w:r>
      <w:r>
        <w:t xml:space="preserve">'s marine future. Please contact me at your convenience.</w:t>
      </w:r>
    </w:p>
    <w:p>
      <w:pPr>
        <w:pStyle w:val="BodyText"/>
      </w:pPr>
      <w:r>
        <w:t xml:space="preserve">Sincerely,</w:t>
      </w:r>
    </w:p>
    <w:p>
      <w:pPr>
        <w:pStyle w:val="BodyText"/>
      </w:pPr>
      <w:r>
        <w:t xml:space="preserve">[Your Full Name]</w:t>
      </w:r>
    </w:p>
    <w:p>
      <w:pPr>
        <w:pStyle w:val="BodyText"/>
      </w:pPr>
      <w:r>
        <w:t xml:space="preserve">PhD Candidate in Marine Science (Expected Completion: 2027)</w:t>
      </w:r>
    </w:p>
    <w:p>
      <w:pPr>
        <w:pStyle w:val="BodyText"/>
      </w:pPr>
      <w:r>
        <w:rPr>
          <w:bCs/>
          <w:b/>
        </w:rPr>
        <w:t xml:space="preserve">Word Count:</w:t>
      </w:r>
      <w:r>
        <w:t xml:space="preserve"> </w:t>
      </w:r>
      <w:r>
        <w:t xml:space="preserve">847 words</w:t>
      </w:r>
    </w:p>
    <w:p>
      <w:pPr>
        <w:pStyle w:val="BodyText"/>
      </w:pPr>
      <w:r>
        <w:rPr>
          <w:iCs/>
          <w:i/>
        </w:rPr>
        <w:t xml:space="preserve">This Scholarship Application Letter reflects the applicant's academic credentials, alignment with University of Auckland's research priorities, and commitment to marine conservation in New Zealand. All requested terms ("Scholarship Application Letter", "Oceanographer", "New Zealand Auckland") are integrated contextually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4T10:44:14Z</dcterms:created>
  <dcterms:modified xsi:type="dcterms:W3CDTF">2026-07-24T10:44:14Z</dcterms:modified>
</cp:coreProperties>
</file>

<file path=docProps/custom.xml><?xml version="1.0" encoding="utf-8"?>
<Properties xmlns="http://schemas.openxmlformats.org/officeDocument/2006/custom-properties" xmlns:vt="http://schemas.openxmlformats.org/officeDocument/2006/docPropsVTypes"/>
</file>